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9D540D" w14:textId="77777777" w:rsidR="00394AC9" w:rsidRDefault="00394AC9">
      <w:pPr>
        <w:rPr>
          <w:rFonts w:ascii="Calibri" w:eastAsia="Calibri" w:hAnsi="Calibri" w:cs="Calibri"/>
          <w:sz w:val="22"/>
          <w:szCs w:val="22"/>
        </w:rPr>
      </w:pPr>
    </w:p>
    <w:tbl>
      <w:tblPr>
        <w:tblStyle w:val="Tabellagriglia1chiara"/>
        <w:tblW w:w="9322" w:type="dxa"/>
        <w:tblLayout w:type="fixed"/>
        <w:tblLook w:val="04A0" w:firstRow="1" w:lastRow="0" w:firstColumn="1" w:lastColumn="0" w:noHBand="0" w:noVBand="1"/>
      </w:tblPr>
      <w:tblGrid>
        <w:gridCol w:w="9322"/>
      </w:tblGrid>
      <w:tr w:rsidR="00394AC9" w14:paraId="4567B966" w14:textId="77777777" w:rsidTr="000B12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22" w:type="dxa"/>
            <w:shd w:val="clear" w:color="auto" w:fill="FFC000"/>
          </w:tcPr>
          <w:p w14:paraId="5FAE6072" w14:textId="77777777" w:rsidR="00394AC9" w:rsidRPr="000B1238" w:rsidRDefault="00FD6C6A">
            <w:pPr>
              <w:jc w:val="center"/>
              <w:rPr>
                <w:rFonts w:ascii="Calibri" w:eastAsia="Calibri" w:hAnsi="Calibri" w:cs="Calibri"/>
                <w:b w:val="0"/>
                <w:bCs w:val="0"/>
                <w:color w:val="auto"/>
                <w:sz w:val="28"/>
                <w:szCs w:val="28"/>
                <w:u w:color="002060"/>
              </w:rPr>
            </w:pPr>
            <w:r w:rsidRPr="000B1238">
              <w:rPr>
                <w:rFonts w:ascii="Calibri" w:eastAsia="Calibri" w:hAnsi="Calibri" w:cs="Calibri"/>
                <w:color w:val="auto"/>
                <w:sz w:val="28"/>
                <w:szCs w:val="28"/>
                <w:u w:color="002060"/>
              </w:rPr>
              <w:t>ECIU Research Mobility Fund</w:t>
            </w:r>
          </w:p>
          <w:p w14:paraId="3FB6DA91" w14:textId="77777777" w:rsidR="00394AC9" w:rsidRPr="000B1238" w:rsidRDefault="00FD6C6A">
            <w:pPr>
              <w:jc w:val="center"/>
              <w:rPr>
                <w:rFonts w:ascii="Calibri" w:eastAsia="Calibri" w:hAnsi="Calibri" w:cs="Calibri"/>
                <w:b w:val="0"/>
                <w:bCs w:val="0"/>
                <w:color w:val="auto"/>
                <w:sz w:val="22"/>
                <w:szCs w:val="22"/>
                <w:u w:color="002060"/>
              </w:rPr>
            </w:pPr>
            <w:r w:rsidRPr="000B1238">
              <w:rPr>
                <w:rFonts w:ascii="Calibri" w:eastAsia="Calibri" w:hAnsi="Calibri" w:cs="Calibri"/>
                <w:color w:val="auto"/>
                <w:sz w:val="28"/>
                <w:szCs w:val="28"/>
                <w:u w:color="002060"/>
              </w:rPr>
              <w:t>Application Form</w:t>
            </w:r>
            <w:r w:rsidRPr="000B1238">
              <w:rPr>
                <w:rFonts w:ascii="Calibri" w:eastAsia="Calibri" w:hAnsi="Calibri" w:cs="Calibri"/>
                <w:color w:val="auto"/>
                <w:sz w:val="22"/>
                <w:szCs w:val="22"/>
                <w:u w:color="002060"/>
              </w:rPr>
              <w:t xml:space="preserve"> </w:t>
            </w:r>
          </w:p>
          <w:p w14:paraId="64EBCEC1" w14:textId="295679F2" w:rsidR="00394AC9" w:rsidRDefault="00AF779A">
            <w:pPr>
              <w:jc w:val="center"/>
            </w:pPr>
            <w:r w:rsidRPr="000B1238">
              <w:rPr>
                <w:rFonts w:ascii="Calibri" w:eastAsia="Calibri" w:hAnsi="Calibri" w:cs="Calibri"/>
                <w:color w:val="auto"/>
                <w:sz w:val="28"/>
                <w:szCs w:val="28"/>
                <w:u w:color="002060"/>
              </w:rPr>
              <w:t>20</w:t>
            </w:r>
            <w:r w:rsidR="0011187F" w:rsidRPr="000B1238">
              <w:rPr>
                <w:rFonts w:ascii="Calibri" w:eastAsia="Calibri" w:hAnsi="Calibri" w:cs="Calibri"/>
                <w:color w:val="auto"/>
                <w:sz w:val="28"/>
                <w:szCs w:val="28"/>
                <w:u w:color="002060"/>
              </w:rPr>
              <w:t>2</w:t>
            </w:r>
            <w:bookmarkStart w:id="0" w:name="_GoBack"/>
            <w:bookmarkEnd w:id="0"/>
            <w:r w:rsidR="00D46E02">
              <w:rPr>
                <w:rFonts w:ascii="Calibri" w:eastAsia="Calibri" w:hAnsi="Calibri" w:cs="Calibri"/>
                <w:color w:val="auto"/>
                <w:sz w:val="28"/>
                <w:szCs w:val="28"/>
                <w:u w:color="002060"/>
              </w:rPr>
              <w:t>4</w:t>
            </w:r>
          </w:p>
        </w:tc>
      </w:tr>
      <w:tr w:rsidR="00394AC9" w14:paraId="7F146CEA" w14:textId="77777777" w:rsidTr="000B1238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22" w:type="dxa"/>
          </w:tcPr>
          <w:p w14:paraId="2D4D070E" w14:textId="77777777" w:rsidR="00394AC9" w:rsidRDefault="00FD6C6A">
            <w:r>
              <w:rPr>
                <w:rFonts w:ascii="Calibri" w:eastAsia="Calibri" w:hAnsi="Calibri" w:cs="Calibri"/>
                <w:sz w:val="22"/>
                <w:szCs w:val="22"/>
              </w:rPr>
              <w:t>Personal Information</w:t>
            </w:r>
          </w:p>
        </w:tc>
      </w:tr>
      <w:tr w:rsidR="00394AC9" w14:paraId="7F47EA85" w14:textId="77777777" w:rsidTr="007B480A">
        <w:trPr>
          <w:trHeight w:val="24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22" w:type="dxa"/>
          </w:tcPr>
          <w:p w14:paraId="4DA33C20" w14:textId="77777777" w:rsidR="00394AC9" w:rsidRDefault="00FD6C6A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Name:</w:t>
            </w:r>
          </w:p>
          <w:p w14:paraId="0A467FDB" w14:textId="77777777" w:rsidR="00394AC9" w:rsidRDefault="00394AC9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</w:p>
          <w:p w14:paraId="414CED08" w14:textId="77777777" w:rsidR="000B1238" w:rsidRDefault="00FD6C6A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hone:</w:t>
            </w:r>
          </w:p>
          <w:p w14:paraId="47B5B10C" w14:textId="0133F50F" w:rsidR="00EC5FB8" w:rsidRDefault="000B1238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  <w:t xml:space="preserve"> </w:t>
            </w:r>
          </w:p>
          <w:p w14:paraId="4DA39B12" w14:textId="6E766BDA" w:rsidR="00394AC9" w:rsidRDefault="00FD6C6A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Email:</w:t>
            </w:r>
          </w:p>
          <w:p w14:paraId="1880E951" w14:textId="77777777" w:rsidR="00394AC9" w:rsidRDefault="00394AC9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</w:p>
          <w:p w14:paraId="248391DC" w14:textId="77777777" w:rsidR="00394AC9" w:rsidRDefault="00FD6C6A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Department:</w:t>
            </w:r>
          </w:p>
          <w:p w14:paraId="667F58B2" w14:textId="77777777" w:rsidR="00394AC9" w:rsidRDefault="00394AC9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</w:p>
          <w:p w14:paraId="3E7A9236" w14:textId="3658393E" w:rsidR="000B1238" w:rsidRDefault="00FD6C6A" w:rsidP="007B480A">
            <w:r>
              <w:rPr>
                <w:rFonts w:ascii="Calibri" w:eastAsia="Calibri" w:hAnsi="Calibri" w:cs="Calibri"/>
                <w:sz w:val="22"/>
                <w:szCs w:val="22"/>
              </w:rPr>
              <w:t>Position:</w:t>
            </w:r>
          </w:p>
        </w:tc>
      </w:tr>
      <w:tr w:rsidR="00394AC9" w14:paraId="6318BF0F" w14:textId="77777777" w:rsidTr="000B1238">
        <w:trPr>
          <w:trHeight w:val="4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22" w:type="dxa"/>
          </w:tcPr>
          <w:p w14:paraId="04FCE668" w14:textId="77777777" w:rsidR="00394AC9" w:rsidRDefault="00FD6C6A" w:rsidP="00EA50FC">
            <w:pPr>
              <w:shd w:val="clear" w:color="auto" w:fill="FFC000"/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roposed collaboration partner</w:t>
            </w:r>
          </w:p>
          <w:p w14:paraId="751FE172" w14:textId="77777777" w:rsidR="00394AC9" w:rsidRPr="00EC5FB8" w:rsidRDefault="00FD6C6A" w:rsidP="00EA50FC">
            <w:pPr>
              <w:shd w:val="clear" w:color="auto" w:fill="FFC000"/>
              <w:rPr>
                <w:i/>
              </w:rPr>
            </w:pPr>
            <w:r w:rsidRPr="00EC5FB8">
              <w:rPr>
                <w:rFonts w:ascii="Calibri" w:eastAsia="Calibri" w:hAnsi="Calibri" w:cs="Calibri"/>
                <w:i/>
                <w:sz w:val="22"/>
                <w:szCs w:val="22"/>
              </w:rPr>
              <w:t>(please include additional collaborators as required)</w:t>
            </w:r>
          </w:p>
        </w:tc>
      </w:tr>
      <w:tr w:rsidR="00394AC9" w14:paraId="6D1A972C" w14:textId="77777777" w:rsidTr="000B1238">
        <w:trPr>
          <w:trHeight w:val="1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22" w:type="dxa"/>
          </w:tcPr>
          <w:p w14:paraId="47668AF9" w14:textId="77777777" w:rsidR="00394AC9" w:rsidRDefault="00FD6C6A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Name (1):</w:t>
            </w:r>
          </w:p>
          <w:p w14:paraId="43EE5B35" w14:textId="77777777" w:rsidR="00394AC9" w:rsidRDefault="00394AC9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</w:p>
          <w:p w14:paraId="2A2DD78C" w14:textId="77777777" w:rsidR="00394AC9" w:rsidRDefault="00FD6C6A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University, School/Department:</w:t>
            </w:r>
          </w:p>
          <w:p w14:paraId="3BB2E0CA" w14:textId="77777777" w:rsidR="00394AC9" w:rsidRDefault="00394AC9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</w:p>
          <w:p w14:paraId="5866716F" w14:textId="77777777" w:rsidR="00394AC9" w:rsidRDefault="00FD6C6A">
            <w:r>
              <w:rPr>
                <w:rFonts w:ascii="Calibri" w:eastAsia="Calibri" w:hAnsi="Calibri" w:cs="Calibri"/>
                <w:sz w:val="22"/>
                <w:szCs w:val="22"/>
              </w:rPr>
              <w:t>Link to collaborator’s academic webpage:</w:t>
            </w:r>
          </w:p>
        </w:tc>
      </w:tr>
      <w:tr w:rsidR="00394AC9" w14:paraId="0C77C19A" w14:textId="77777777" w:rsidTr="000B1238">
        <w:trPr>
          <w:trHeight w:val="1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22" w:type="dxa"/>
          </w:tcPr>
          <w:p w14:paraId="302669BF" w14:textId="77777777" w:rsidR="00394AC9" w:rsidRDefault="00FD6C6A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Name (2):</w:t>
            </w:r>
          </w:p>
          <w:p w14:paraId="4CB39A7B" w14:textId="77777777" w:rsidR="00394AC9" w:rsidRDefault="00394AC9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</w:p>
          <w:p w14:paraId="213A2F36" w14:textId="77777777" w:rsidR="00394AC9" w:rsidRDefault="00FD6C6A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University, School/Department:</w:t>
            </w:r>
          </w:p>
          <w:p w14:paraId="5031EBE1" w14:textId="77777777" w:rsidR="00394AC9" w:rsidRDefault="00394AC9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</w:p>
          <w:p w14:paraId="2632F899" w14:textId="7198C2F5" w:rsidR="000B1238" w:rsidRDefault="00FD6C6A" w:rsidP="007B480A">
            <w:r>
              <w:rPr>
                <w:rFonts w:ascii="Calibri" w:eastAsia="Calibri" w:hAnsi="Calibri" w:cs="Calibri"/>
                <w:sz w:val="22"/>
                <w:szCs w:val="22"/>
              </w:rPr>
              <w:t>Link to collaborator’s academic webpage:</w:t>
            </w:r>
          </w:p>
        </w:tc>
      </w:tr>
      <w:tr w:rsidR="00394AC9" w14:paraId="7C01142F" w14:textId="77777777" w:rsidTr="000B1238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22" w:type="dxa"/>
          </w:tcPr>
          <w:p w14:paraId="694AF760" w14:textId="77777777" w:rsidR="00394AC9" w:rsidRDefault="00FD6C6A" w:rsidP="00EA50FC">
            <w:pPr>
              <w:shd w:val="clear" w:color="auto" w:fill="FFC000"/>
            </w:pPr>
            <w:r>
              <w:rPr>
                <w:rFonts w:ascii="Calibri" w:eastAsia="Calibri" w:hAnsi="Calibri" w:cs="Calibri"/>
                <w:sz w:val="22"/>
                <w:szCs w:val="22"/>
              </w:rPr>
              <w:t>Motivation for selection of host for potential collaboration partner</w:t>
            </w:r>
          </w:p>
        </w:tc>
      </w:tr>
      <w:tr w:rsidR="00394AC9" w14:paraId="6E75B03F" w14:textId="77777777" w:rsidTr="000B1238">
        <w:trPr>
          <w:trHeight w:val="9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22" w:type="dxa"/>
          </w:tcPr>
          <w:p w14:paraId="50704802" w14:textId="77777777" w:rsidR="00394AC9" w:rsidRDefault="00394AC9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</w:p>
          <w:p w14:paraId="7E875528" w14:textId="5E5C6C39" w:rsidR="00394AC9" w:rsidRDefault="00394AC9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1AB0AD49" w14:textId="77777777" w:rsidR="000B1238" w:rsidRDefault="000B1238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</w:p>
          <w:p w14:paraId="28DAD6F8" w14:textId="77777777" w:rsidR="00394AC9" w:rsidRDefault="00394AC9"/>
        </w:tc>
      </w:tr>
      <w:tr w:rsidR="00394AC9" w14:paraId="6E3392BD" w14:textId="77777777" w:rsidTr="000B1238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22" w:type="dxa"/>
          </w:tcPr>
          <w:p w14:paraId="6290F5D3" w14:textId="77777777" w:rsidR="00394AC9" w:rsidRDefault="00FD6C6A" w:rsidP="00EA50FC">
            <w:pPr>
              <w:shd w:val="clear" w:color="auto" w:fill="FFC000"/>
            </w:pPr>
            <w:r>
              <w:rPr>
                <w:rFonts w:ascii="Calibri" w:eastAsia="Calibri" w:hAnsi="Calibri" w:cs="Calibri"/>
                <w:sz w:val="22"/>
                <w:szCs w:val="22"/>
              </w:rPr>
              <w:t>Aim of proposed mobility collaboration</w:t>
            </w:r>
          </w:p>
        </w:tc>
      </w:tr>
      <w:tr w:rsidR="00394AC9" w14:paraId="53D7CA62" w14:textId="77777777" w:rsidTr="000B1238">
        <w:trPr>
          <w:trHeight w:val="7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22" w:type="dxa"/>
          </w:tcPr>
          <w:p w14:paraId="68DB087A" w14:textId="77777777" w:rsidR="00394AC9" w:rsidRDefault="00394AC9" w:rsidP="000B1238">
            <w:pPr>
              <w:rPr>
                <w:rFonts w:ascii="Calibri" w:eastAsia="Calibri" w:hAnsi="Calibri" w:cs="Calibri"/>
                <w:b w:val="0"/>
                <w:bCs w:val="0"/>
                <w:sz w:val="22"/>
                <w:szCs w:val="22"/>
              </w:rPr>
            </w:pPr>
          </w:p>
          <w:p w14:paraId="18B3B183" w14:textId="77777777" w:rsidR="000B1238" w:rsidRDefault="000B1238" w:rsidP="000B1238"/>
          <w:p w14:paraId="71B55055" w14:textId="2B822A9C" w:rsidR="000B1238" w:rsidRDefault="000B1238" w:rsidP="000B1238"/>
        </w:tc>
      </w:tr>
      <w:tr w:rsidR="00394AC9" w14:paraId="7318D2E8" w14:textId="77777777" w:rsidTr="000B1238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22" w:type="dxa"/>
          </w:tcPr>
          <w:p w14:paraId="274DEA0E" w14:textId="77777777" w:rsidR="00394AC9" w:rsidRDefault="00FD6C6A" w:rsidP="00EA50FC">
            <w:pPr>
              <w:shd w:val="clear" w:color="auto" w:fill="FFC000"/>
            </w:pPr>
            <w:r>
              <w:rPr>
                <w:rFonts w:ascii="Calibri" w:eastAsia="Calibri" w:hAnsi="Calibri" w:cs="Calibri"/>
                <w:sz w:val="22"/>
                <w:szCs w:val="22"/>
              </w:rPr>
              <w:t>Activities planned during visit</w:t>
            </w:r>
          </w:p>
        </w:tc>
      </w:tr>
      <w:tr w:rsidR="00394AC9" w14:paraId="2D21ADD0" w14:textId="77777777" w:rsidTr="000B1238">
        <w:trPr>
          <w:trHeight w:val="9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22" w:type="dxa"/>
          </w:tcPr>
          <w:p w14:paraId="1A5FF47C" w14:textId="77777777" w:rsidR="00394AC9" w:rsidRDefault="00394AC9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6E330998" w14:textId="77777777" w:rsidR="00394AC9" w:rsidRDefault="00394AC9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3703F02D" w14:textId="77777777" w:rsidR="00394AC9" w:rsidRDefault="00394AC9"/>
        </w:tc>
      </w:tr>
    </w:tbl>
    <w:p w14:paraId="7E77AC19" w14:textId="4D956F1B" w:rsidR="00394AC9" w:rsidRDefault="00394AC9">
      <w:pPr>
        <w:widowControl w:val="0"/>
        <w:rPr>
          <w:rFonts w:ascii="Calibri" w:eastAsia="Calibri" w:hAnsi="Calibri" w:cs="Calibri"/>
          <w:sz w:val="22"/>
          <w:szCs w:val="22"/>
        </w:rPr>
      </w:pPr>
    </w:p>
    <w:p w14:paraId="78D43F3D" w14:textId="018AFE9A" w:rsidR="00EC3CE6" w:rsidRDefault="00EC3CE6">
      <w:pPr>
        <w:widowControl w:val="0"/>
        <w:rPr>
          <w:rFonts w:ascii="Calibri" w:eastAsia="Calibri" w:hAnsi="Calibri" w:cs="Calibri"/>
          <w:sz w:val="22"/>
          <w:szCs w:val="22"/>
        </w:rPr>
      </w:pPr>
    </w:p>
    <w:p w14:paraId="4C55FBBD" w14:textId="77777777" w:rsidR="00EC3CE6" w:rsidRDefault="00EC3CE6">
      <w:pPr>
        <w:widowControl w:val="0"/>
        <w:rPr>
          <w:rFonts w:ascii="Calibri" w:eastAsia="Calibri" w:hAnsi="Calibri" w:cs="Calibri"/>
          <w:sz w:val="22"/>
          <w:szCs w:val="22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3256"/>
        <w:gridCol w:w="6061"/>
      </w:tblGrid>
      <w:tr w:rsidR="007B480A" w14:paraId="2C94AF1E" w14:textId="77777777" w:rsidTr="00854173">
        <w:tc>
          <w:tcPr>
            <w:tcW w:w="3256" w:type="dxa"/>
            <w:shd w:val="clear" w:color="auto" w:fill="FFC000"/>
          </w:tcPr>
          <w:p w14:paraId="1BBBA1AF" w14:textId="3471B646" w:rsidR="007B480A" w:rsidRDefault="007B480A" w:rsidP="007B480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sz w:val="22"/>
                <w:szCs w:val="22"/>
              </w:rPr>
            </w:pPr>
            <w:r w:rsidRPr="007B480A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Travel and funding</w:t>
            </w:r>
          </w:p>
        </w:tc>
        <w:tc>
          <w:tcPr>
            <w:tcW w:w="6061" w:type="dxa"/>
            <w:shd w:val="clear" w:color="auto" w:fill="FFC000"/>
          </w:tcPr>
          <w:p w14:paraId="0836778A" w14:textId="77777777" w:rsidR="007B480A" w:rsidRDefault="007B480A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7B480A" w14:paraId="2EA60F52" w14:textId="77777777" w:rsidTr="00854173">
        <w:tc>
          <w:tcPr>
            <w:tcW w:w="3256" w:type="dxa"/>
          </w:tcPr>
          <w:p w14:paraId="59F3027C" w14:textId="77777777" w:rsidR="007B480A" w:rsidRDefault="007B480A" w:rsidP="007B480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b/>
                <w:bCs/>
                <w:i/>
                <w:sz w:val="22"/>
                <w:szCs w:val="22"/>
              </w:rPr>
            </w:pPr>
            <w:r w:rsidRPr="007B480A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Period of travel (planned dates)</w:t>
            </w:r>
            <w:r w:rsidRPr="007B480A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br/>
            </w:r>
            <w:r w:rsidRPr="007B480A">
              <w:rPr>
                <w:rFonts w:ascii="Calibri" w:eastAsia="Calibri" w:hAnsi="Calibri" w:cs="Calibri"/>
                <w:b/>
                <w:bCs/>
                <w:i/>
                <w:sz w:val="22"/>
                <w:szCs w:val="22"/>
              </w:rPr>
              <w:t>(minimum 5 days)</w:t>
            </w:r>
          </w:p>
          <w:p w14:paraId="62A38CBB" w14:textId="263853C9" w:rsidR="007B480A" w:rsidRDefault="007B480A" w:rsidP="007B480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6061" w:type="dxa"/>
          </w:tcPr>
          <w:p w14:paraId="375ABA33" w14:textId="77777777" w:rsidR="007B480A" w:rsidRDefault="007B480A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7B480A" w14:paraId="2054EA08" w14:textId="77777777" w:rsidTr="00854173">
        <w:tc>
          <w:tcPr>
            <w:tcW w:w="3256" w:type="dxa"/>
          </w:tcPr>
          <w:p w14:paraId="040A3ECF" w14:textId="77777777" w:rsidR="007B480A" w:rsidRDefault="007B480A" w:rsidP="007B480A">
            <w:p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 w:rsidRPr="007B480A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Total funds requested and distribution</w:t>
            </w:r>
          </w:p>
          <w:p w14:paraId="298FD778" w14:textId="77777777" w:rsidR="007B480A" w:rsidRDefault="007B480A" w:rsidP="007B480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b/>
                <w:bCs/>
                <w:i/>
                <w:sz w:val="22"/>
                <w:szCs w:val="22"/>
              </w:rPr>
            </w:pPr>
            <w:r w:rsidRPr="007B480A">
              <w:rPr>
                <w:rFonts w:ascii="Calibri" w:eastAsia="Calibri" w:hAnsi="Calibri" w:cs="Calibri"/>
                <w:b/>
                <w:bCs/>
                <w:i/>
                <w:sz w:val="22"/>
                <w:szCs w:val="22"/>
              </w:rPr>
              <w:t>(5000€ maximum)</w:t>
            </w:r>
          </w:p>
          <w:p w14:paraId="5E0E88FF" w14:textId="5AB33F4A" w:rsidR="007B480A" w:rsidRDefault="007B480A" w:rsidP="007B480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6061" w:type="dxa"/>
          </w:tcPr>
          <w:p w14:paraId="6EAA8FA0" w14:textId="77777777" w:rsidR="007B480A" w:rsidRDefault="007B480A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7B480A" w14:paraId="2EDB5808" w14:textId="77777777" w:rsidTr="00854173">
        <w:tc>
          <w:tcPr>
            <w:tcW w:w="3256" w:type="dxa"/>
            <w:tcBorders>
              <w:top w:val="single" w:sz="12" w:space="0" w:color="auto"/>
            </w:tcBorders>
            <w:shd w:val="clear" w:color="auto" w:fill="FFC000"/>
          </w:tcPr>
          <w:p w14:paraId="75C94792" w14:textId="57301EEC" w:rsidR="007B480A" w:rsidRPr="007B480A" w:rsidRDefault="007B480A" w:rsidP="007B480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 w:rsidRPr="007B480A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lastRenderedPageBreak/>
              <w:t>Approval</w:t>
            </w:r>
          </w:p>
        </w:tc>
        <w:tc>
          <w:tcPr>
            <w:tcW w:w="6061" w:type="dxa"/>
            <w:tcBorders>
              <w:top w:val="single" w:sz="12" w:space="0" w:color="auto"/>
            </w:tcBorders>
            <w:shd w:val="clear" w:color="auto" w:fill="FFC000"/>
          </w:tcPr>
          <w:p w14:paraId="45CB99E2" w14:textId="77777777" w:rsidR="007B480A" w:rsidRDefault="007B480A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7B480A" w14:paraId="33536251" w14:textId="77777777" w:rsidTr="00854173">
        <w:tc>
          <w:tcPr>
            <w:tcW w:w="3256" w:type="dxa"/>
          </w:tcPr>
          <w:p w14:paraId="2FCCF815" w14:textId="3E52AE56" w:rsidR="007B480A" w:rsidRPr="007B480A" w:rsidRDefault="00DC63B8" w:rsidP="007B480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Scientific </w:t>
            </w:r>
            <w:r w:rsidR="00EC3CE6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Supervisor or </w:t>
            </w: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Department </w:t>
            </w:r>
            <w:r w:rsidR="00EC3CE6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Director</w:t>
            </w:r>
            <w:r w:rsidR="007B480A" w:rsidRPr="007B480A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6061" w:type="dxa"/>
          </w:tcPr>
          <w:p w14:paraId="65561AEA" w14:textId="77777777" w:rsidR="007B480A" w:rsidRDefault="007B480A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7B480A" w14:paraId="2C0F34B7" w14:textId="77777777" w:rsidTr="00854173">
        <w:tc>
          <w:tcPr>
            <w:tcW w:w="3256" w:type="dxa"/>
          </w:tcPr>
          <w:p w14:paraId="553BD4CB" w14:textId="32E48C7B" w:rsidR="007B480A" w:rsidRPr="007B480A" w:rsidRDefault="007B480A" w:rsidP="007B480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 w:rsidRPr="007B480A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Signature</w:t>
            </w:r>
          </w:p>
        </w:tc>
        <w:tc>
          <w:tcPr>
            <w:tcW w:w="6061" w:type="dxa"/>
          </w:tcPr>
          <w:p w14:paraId="735F5A11" w14:textId="77777777" w:rsidR="007B480A" w:rsidRDefault="007B480A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7B480A" w14:paraId="4440A51F" w14:textId="77777777" w:rsidTr="00854173">
        <w:tc>
          <w:tcPr>
            <w:tcW w:w="3256" w:type="dxa"/>
          </w:tcPr>
          <w:p w14:paraId="5E6611BE" w14:textId="5FF25FF5" w:rsidR="007B480A" w:rsidRPr="007B480A" w:rsidRDefault="007B480A" w:rsidP="007B480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 w:rsidRPr="007B480A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6061" w:type="dxa"/>
          </w:tcPr>
          <w:p w14:paraId="0CC387E2" w14:textId="77777777" w:rsidR="007B480A" w:rsidRDefault="007B480A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</w:tbl>
    <w:p w14:paraId="4DB25759" w14:textId="65DB77DF" w:rsidR="000661E7" w:rsidRDefault="000661E7">
      <w:pPr>
        <w:widowControl w:val="0"/>
        <w:rPr>
          <w:rFonts w:ascii="Calibri" w:eastAsia="Calibri" w:hAnsi="Calibri" w:cs="Calibri"/>
          <w:sz w:val="22"/>
          <w:szCs w:val="22"/>
        </w:rPr>
      </w:pPr>
    </w:p>
    <w:p w14:paraId="2F92A039" w14:textId="77777777" w:rsidR="007B480A" w:rsidRDefault="007B480A">
      <w:pPr>
        <w:widowControl w:val="0"/>
        <w:rPr>
          <w:rFonts w:ascii="Calibri" w:eastAsia="Calibri" w:hAnsi="Calibri" w:cs="Calibri"/>
          <w:sz w:val="22"/>
          <w:szCs w:val="22"/>
        </w:rPr>
      </w:pPr>
    </w:p>
    <w:tbl>
      <w:tblPr>
        <w:tblStyle w:val="Grigliatabella"/>
        <w:tblW w:w="9322" w:type="dxa"/>
        <w:tblLayout w:type="fixed"/>
        <w:tblLook w:val="04A0" w:firstRow="1" w:lastRow="0" w:firstColumn="1" w:lastColumn="0" w:noHBand="0" w:noVBand="1"/>
      </w:tblPr>
      <w:tblGrid>
        <w:gridCol w:w="9322"/>
      </w:tblGrid>
      <w:tr w:rsidR="00394AC9" w14:paraId="698B1914" w14:textId="77777777" w:rsidTr="000B1238">
        <w:trPr>
          <w:trHeight w:val="250"/>
        </w:trPr>
        <w:tc>
          <w:tcPr>
            <w:tcW w:w="9322" w:type="dxa"/>
          </w:tcPr>
          <w:p w14:paraId="4DCDC1A8" w14:textId="1F905054"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Application Sign-off</w:t>
            </w:r>
          </w:p>
        </w:tc>
      </w:tr>
      <w:tr w:rsidR="000661E7" w14:paraId="5F422B9F" w14:textId="77777777" w:rsidTr="000B1238">
        <w:trPr>
          <w:trHeight w:val="730"/>
        </w:trPr>
        <w:tc>
          <w:tcPr>
            <w:tcW w:w="9322" w:type="dxa"/>
          </w:tcPr>
          <w:p w14:paraId="184E064F" w14:textId="77777777" w:rsidR="000661E7" w:rsidRDefault="000661E7" w:rsidP="000661E7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0454C9B6" w14:textId="1C3185E8" w:rsidR="000661E7" w:rsidRPr="00FD6C6A" w:rsidRDefault="000661E7" w:rsidP="00FD6C6A">
            <w:pPr>
              <w:ind w:left="514"/>
              <w:rPr>
                <w:rFonts w:eastAsia="Times New Roman" w:cs="Times New Roman"/>
                <w:color w:val="auto"/>
              </w:rPr>
            </w:pPr>
            <w:r>
              <w:rPr>
                <w:rFonts w:ascii="Calibri" w:eastAsia="Calibri" w:hAnsi="Calibri" w:cs="Calibri"/>
                <w:noProof/>
                <w:sz w:val="22"/>
                <w:szCs w:val="22"/>
                <w:lang w:val="nl-NL"/>
              </w:rPr>
              <mc:AlternateContent>
                <mc:Choice Requires="wps">
                  <w:drawing>
                    <wp:inline distT="0" distB="0" distL="0" distR="0" wp14:anchorId="586895F7" wp14:editId="77874A12">
                      <wp:extent cx="180975" cy="133350"/>
                      <wp:effectExtent l="0" t="0" r="28575" b="19050"/>
                      <wp:docPr id="3" name="Rectangle 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333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25400" cap="flat">
                                <a:solidFill>
                                  <a:schemeClr val="tx1"/>
                                </a:solidFill>
                                <a:prstDash val="solid"/>
                                <a:round/>
                              </a:ln>
                              <a:effectLst/>
                              <a:sp3d/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none"/>
                            </wps:style>
                            <wps:bodyPr rot="0" spcFirstLastPara="1" vertOverflow="overflow" horzOverflow="overflow" vert="horz" wrap="square" lIns="0" tIns="0" rIns="0" bIns="0" numCol="1" spcCol="3810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D6DF734" id="Rectangle 3" o:spid="_x0000_s1026" style="width:14.25pt;height:1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" fillcolor="white [3212]" strokecolor="black [3213]" strokeweight="2pt">
                      <v:stroke joinstyle="round"/>
                      <v:textbox style="mso-fit-shape-to-text:t" inset="0,0,0,0"/>
                      <w10:anchorlock/>
                    </v:rect>
                  </w:pict>
                </mc:Fallback>
              </mc:AlternateContent>
            </w:r>
            <w:r w:rsidR="000B1238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Pr="00FD6C6A"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confirm that I have a written</w:t>
            </w:r>
            <w:r w:rsidRPr="00FD6C6A">
              <w:rPr>
                <w:rFonts w:ascii="Calibri" w:eastAsia="Calibri" w:hAnsi="Calibri" w:cs="Calibri"/>
                <w:vanish/>
                <w:sz w:val="22"/>
                <w:szCs w:val="22"/>
              </w:rPr>
              <w:t xml:space="preserve"> </w:t>
            </w:r>
            <w:r w:rsidR="00FD6C6A" w:rsidRPr="00FD6C6A">
              <w:rPr>
                <w:rFonts w:ascii="Calibri" w:eastAsia="Calibri" w:hAnsi="Calibri" w:cs="Calibri"/>
                <w:vanish/>
                <w:sz w:val="22"/>
                <w:szCs w:val="22"/>
              </w:rPr>
              <w:t>acceptance statement</w:t>
            </w:r>
            <w:r w:rsidRPr="00FD6C6A">
              <w:rPr>
                <w:rFonts w:ascii="Calibri" w:eastAsia="Calibri" w:hAnsi="Calibri" w:cs="Calibri"/>
                <w:sz w:val="22"/>
                <w:szCs w:val="22"/>
              </w:rPr>
              <w:t xml:space="preserve"> (an e-mail </w:t>
            </w:r>
            <w:r w:rsidR="00FD6C6A" w:rsidRPr="00FD6C6A">
              <w:rPr>
                <w:rFonts w:ascii="Calibri" w:eastAsia="Calibri" w:hAnsi="Calibri" w:cs="Calibri"/>
                <w:sz w:val="22"/>
                <w:szCs w:val="22"/>
              </w:rPr>
              <w:t>is</w:t>
            </w:r>
            <w:r w:rsidRPr="00FD6C6A">
              <w:rPr>
                <w:rFonts w:ascii="Calibri" w:eastAsia="Calibri" w:hAnsi="Calibri" w:cs="Calibri"/>
                <w:sz w:val="22"/>
                <w:szCs w:val="22"/>
              </w:rPr>
              <w:t xml:space="preserve"> sufficient</w:t>
            </w:r>
            <w:r w:rsidR="00FD6C6A" w:rsidRPr="00FD6C6A">
              <w:rPr>
                <w:rFonts w:ascii="Calibri" w:eastAsia="Calibri" w:hAnsi="Calibri" w:cs="Calibri"/>
                <w:sz w:val="22"/>
                <w:szCs w:val="22"/>
              </w:rPr>
              <w:t>)</w:t>
            </w:r>
            <w:r w:rsidRPr="00FD6C6A">
              <w:rPr>
                <w:rFonts w:ascii="Calibri" w:eastAsia="Calibri" w:hAnsi="Calibri" w:cs="Calibri"/>
                <w:sz w:val="22"/>
                <w:szCs w:val="22"/>
              </w:rPr>
              <w:t xml:space="preserve"> from the </w:t>
            </w:r>
            <w:r w:rsidR="00FD6C6A">
              <w:rPr>
                <w:rFonts w:ascii="Calibri" w:eastAsia="Calibri" w:hAnsi="Calibri" w:cs="Calibri"/>
                <w:sz w:val="22"/>
                <w:szCs w:val="22"/>
              </w:rPr>
              <w:t xml:space="preserve">host </w:t>
            </w:r>
            <w:r w:rsidRPr="00FD6C6A">
              <w:rPr>
                <w:rFonts w:ascii="Calibri" w:eastAsia="Calibri" w:hAnsi="Calibri" w:cs="Calibri"/>
                <w:sz w:val="22"/>
                <w:szCs w:val="22"/>
              </w:rPr>
              <w:t xml:space="preserve">university. </w:t>
            </w:r>
          </w:p>
          <w:p w14:paraId="43CB09C2" w14:textId="77777777" w:rsidR="000661E7" w:rsidRDefault="000661E7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394AC9" w14:paraId="22BDA2C8" w14:textId="77777777" w:rsidTr="000B1238">
        <w:trPr>
          <w:trHeight w:val="730"/>
        </w:trPr>
        <w:tc>
          <w:tcPr>
            <w:tcW w:w="9322" w:type="dxa"/>
          </w:tcPr>
          <w:p w14:paraId="08904BEE" w14:textId="0F578F8B" w:rsidR="00394AC9" w:rsidRDefault="00FD6C6A">
            <w:r>
              <w:rPr>
                <w:rFonts w:ascii="Calibri" w:eastAsia="Calibri" w:hAnsi="Calibri" w:cs="Calibri"/>
                <w:sz w:val="22"/>
                <w:szCs w:val="22"/>
              </w:rPr>
              <w:t xml:space="preserve">I understand that if awarded funding, I will be required to write a brief report within </w:t>
            </w:r>
            <w:r w:rsidR="006751C4">
              <w:rPr>
                <w:rFonts w:ascii="Calibri" w:eastAsia="Calibri" w:hAnsi="Calibri" w:cs="Calibri"/>
                <w:sz w:val="22"/>
                <w:szCs w:val="22"/>
              </w:rPr>
              <w:t>(</w:t>
            </w:r>
            <w:r w:rsidR="006751C4" w:rsidRPr="00616F3D">
              <w:rPr>
                <w:rFonts w:ascii="Calibri" w:eastAsia="Calibri" w:hAnsi="Calibri" w:cs="Calibri"/>
                <w:i/>
                <w:color w:val="auto"/>
                <w:sz w:val="22"/>
                <w:szCs w:val="22"/>
              </w:rPr>
              <w:t>specify duration</w:t>
            </w:r>
            <w:r w:rsidR="006751C4">
              <w:rPr>
                <w:rFonts w:ascii="Calibri" w:eastAsia="Calibri" w:hAnsi="Calibri" w:cs="Calibri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of finalizing the research visit, to account for expenditure and summarizing the outcomes of the mobility collaboration. </w:t>
            </w:r>
          </w:p>
        </w:tc>
      </w:tr>
      <w:tr w:rsidR="00394AC9" w14:paraId="7A1638C8" w14:textId="77777777" w:rsidTr="000B1238">
        <w:trPr>
          <w:trHeight w:val="250"/>
        </w:trPr>
        <w:tc>
          <w:tcPr>
            <w:tcW w:w="9322" w:type="dxa"/>
          </w:tcPr>
          <w:p w14:paraId="601AAAC5" w14:textId="77777777" w:rsidR="00394AC9" w:rsidRDefault="00FD6C6A"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Name, signature and date</w:t>
            </w:r>
          </w:p>
        </w:tc>
      </w:tr>
      <w:tr w:rsidR="00394AC9" w14:paraId="7074A1A2" w14:textId="77777777" w:rsidTr="000B1238">
        <w:trPr>
          <w:trHeight w:val="730"/>
        </w:trPr>
        <w:tc>
          <w:tcPr>
            <w:tcW w:w="9322" w:type="dxa"/>
          </w:tcPr>
          <w:p w14:paraId="418D3C1B" w14:textId="77777777" w:rsidR="00394AC9" w:rsidRDefault="00394AC9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62479D91" w14:textId="77777777" w:rsidR="00394AC9" w:rsidRDefault="00394AC9">
            <w:pPr>
              <w:jc w:val="center"/>
            </w:pPr>
          </w:p>
        </w:tc>
      </w:tr>
    </w:tbl>
    <w:p w14:paraId="044B6D94" w14:textId="77777777" w:rsidR="00394AC9" w:rsidRDefault="00394AC9">
      <w:pPr>
        <w:rPr>
          <w:rFonts w:ascii="Calibri" w:eastAsia="Calibri" w:hAnsi="Calibri" w:cs="Calibri"/>
          <w:sz w:val="22"/>
          <w:szCs w:val="22"/>
        </w:rPr>
      </w:pPr>
    </w:p>
    <w:p w14:paraId="41FB6844" w14:textId="7ED6E35B" w:rsidR="00394AC9" w:rsidRPr="00663013" w:rsidRDefault="00FD6C6A">
      <w:pPr>
        <w:rPr>
          <w:rFonts w:ascii="Calibri" w:eastAsia="Calibri" w:hAnsi="Calibri" w:cs="Calibri"/>
          <w:b/>
          <w:sz w:val="22"/>
          <w:szCs w:val="22"/>
        </w:rPr>
      </w:pPr>
      <w:r w:rsidRPr="00663013">
        <w:rPr>
          <w:rFonts w:ascii="Calibri" w:eastAsia="Calibri" w:hAnsi="Calibri" w:cs="Calibri"/>
          <w:b/>
          <w:sz w:val="22"/>
          <w:szCs w:val="22"/>
        </w:rPr>
        <w:t xml:space="preserve">Before sending the form to the </w:t>
      </w:r>
      <w:r w:rsidR="00663013" w:rsidRPr="00663013">
        <w:rPr>
          <w:rFonts w:ascii="Calibri" w:eastAsia="Calibri" w:hAnsi="Calibri" w:cs="Calibri"/>
          <w:b/>
          <w:color w:val="auto"/>
          <w:sz w:val="22"/>
          <w:szCs w:val="22"/>
        </w:rPr>
        <w:t>local contact person for the ECIU Research Mobility Fund</w:t>
      </w:r>
      <w:r w:rsidRPr="00663013">
        <w:rPr>
          <w:rFonts w:ascii="Calibri" w:eastAsia="Calibri" w:hAnsi="Calibri" w:cs="Calibri"/>
          <w:b/>
          <w:sz w:val="22"/>
          <w:szCs w:val="22"/>
        </w:rPr>
        <w:t>, please remember:</w:t>
      </w:r>
    </w:p>
    <w:p w14:paraId="64DBCA00" w14:textId="77777777" w:rsidR="000661E7" w:rsidRPr="00FD6C6A" w:rsidRDefault="000661E7" w:rsidP="00FD6C6A">
      <w:pPr>
        <w:ind w:left="753"/>
        <w:rPr>
          <w:rFonts w:ascii="Calibri" w:eastAsia="Calibri" w:hAnsi="Calibri" w:cs="Calibri"/>
          <w:sz w:val="22"/>
          <w:szCs w:val="22"/>
        </w:rPr>
      </w:pPr>
    </w:p>
    <w:p w14:paraId="5EE13EE9" w14:textId="423D864B" w:rsidR="00FD6C6A" w:rsidRPr="00663013" w:rsidRDefault="00FD6C6A" w:rsidP="00FD6C6A">
      <w:pPr>
        <w:pStyle w:val="MediumGrid1-Accent21"/>
        <w:numPr>
          <w:ilvl w:val="0"/>
          <w:numId w:val="3"/>
        </w:numPr>
        <w:pBdr>
          <w:top w:val="single" w:sz="4" w:space="0" w:color="000000"/>
          <w:left w:val="single" w:sz="4" w:space="15" w:color="000000"/>
          <w:bottom w:val="single" w:sz="4" w:space="0" w:color="000000"/>
          <w:right w:val="single" w:sz="4" w:space="0" w:color="000000"/>
        </w:pBdr>
        <w:rPr>
          <w:i/>
        </w:rPr>
      </w:pPr>
      <w:r w:rsidRPr="00FD6C6A">
        <w:rPr>
          <w:lang w:val="en-GB"/>
        </w:rPr>
        <w:t xml:space="preserve">To get in touch with the </w:t>
      </w:r>
      <w:r w:rsidRPr="00663013">
        <w:rPr>
          <w:color w:val="auto"/>
          <w:lang w:val="en-GB"/>
        </w:rPr>
        <w:t xml:space="preserve">local contact person for ECIU Research Mobility </w:t>
      </w:r>
      <w:r w:rsidR="00011519" w:rsidRPr="00663013">
        <w:rPr>
          <w:color w:val="auto"/>
          <w:lang w:val="en-GB"/>
        </w:rPr>
        <w:t>Fund</w:t>
      </w:r>
      <w:r w:rsidR="00663013">
        <w:rPr>
          <w:color w:val="auto"/>
          <w:lang w:val="en-GB"/>
        </w:rPr>
        <w:br/>
      </w:r>
      <w:r w:rsidRPr="00663013">
        <w:rPr>
          <w:i/>
          <w:color w:val="auto"/>
          <w:lang w:val="en-GB"/>
        </w:rPr>
        <w:t xml:space="preserve"> (see the list on the ECIU website</w:t>
      </w:r>
      <w:r w:rsidR="00832670" w:rsidRPr="00663013">
        <w:rPr>
          <w:i/>
          <w:color w:val="auto"/>
          <w:lang w:val="en-GB"/>
        </w:rPr>
        <w:t xml:space="preserve"> -</w:t>
      </w:r>
      <w:r w:rsidRPr="00663013">
        <w:rPr>
          <w:i/>
          <w:color w:val="auto"/>
        </w:rPr>
        <w:t xml:space="preserve"> </w:t>
      </w:r>
      <w:hyperlink r:id="rId7" w:history="1">
        <w:r w:rsidRPr="00663013">
          <w:rPr>
            <w:rStyle w:val="Collegamentoipertestuale"/>
            <w:i/>
            <w:color w:val="auto"/>
          </w:rPr>
          <w:t>http://eciu.org/for-staff/research-mobility-fund</w:t>
        </w:r>
      </w:hyperlink>
      <w:r w:rsidR="00832670" w:rsidRPr="00663013">
        <w:rPr>
          <w:rStyle w:val="Collegamentoipertestuale"/>
          <w:i/>
          <w:color w:val="auto"/>
        </w:rPr>
        <w:t>)</w:t>
      </w:r>
    </w:p>
    <w:p w14:paraId="0237537B" w14:textId="77777777" w:rsidR="000661E7" w:rsidRDefault="000661E7" w:rsidP="00FD6C6A">
      <w:pPr>
        <w:pStyle w:val="MediumGrid1-Accent21"/>
        <w:numPr>
          <w:ilvl w:val="0"/>
          <w:numId w:val="3"/>
        </w:numPr>
        <w:pBdr>
          <w:top w:val="single" w:sz="4" w:space="0" w:color="000000"/>
          <w:left w:val="single" w:sz="4" w:space="15" w:color="000000"/>
          <w:bottom w:val="single" w:sz="4" w:space="0" w:color="000000"/>
          <w:right w:val="single" w:sz="4" w:space="0" w:color="000000"/>
        </w:pBdr>
        <w:rPr>
          <w:lang w:val="en-US"/>
        </w:rPr>
      </w:pPr>
      <w:r>
        <w:rPr>
          <w:lang w:val="en-US"/>
        </w:rPr>
        <w:t xml:space="preserve">To </w:t>
      </w:r>
      <w:r w:rsidR="00FD6C6A">
        <w:rPr>
          <w:lang w:val="en-US"/>
        </w:rPr>
        <w:t>get</w:t>
      </w:r>
      <w:r>
        <w:rPr>
          <w:lang w:val="en-US"/>
        </w:rPr>
        <w:t xml:space="preserve"> a written confirmation (e-mail) that the hosting institution will receive you</w:t>
      </w:r>
    </w:p>
    <w:p w14:paraId="1F8A3934" w14:textId="77777777" w:rsidR="00FD6C6A" w:rsidRPr="00E95132" w:rsidRDefault="00FD6C6A" w:rsidP="00FD6C6A">
      <w:pPr>
        <w:pStyle w:val="MediumGrid1-Accent21"/>
        <w:numPr>
          <w:ilvl w:val="0"/>
          <w:numId w:val="3"/>
        </w:numPr>
        <w:pBdr>
          <w:top w:val="single" w:sz="4" w:space="0" w:color="000000"/>
          <w:left w:val="single" w:sz="4" w:space="15" w:color="000000"/>
          <w:bottom w:val="single" w:sz="4" w:space="0" w:color="000000"/>
          <w:right w:val="single" w:sz="4" w:space="0" w:color="000000"/>
        </w:pBdr>
        <w:rPr>
          <w:color w:val="auto"/>
          <w:lang w:val="en-US"/>
        </w:rPr>
      </w:pPr>
      <w:r w:rsidRPr="00E95132">
        <w:rPr>
          <w:color w:val="auto"/>
          <w:lang w:val="en-US"/>
        </w:rPr>
        <w:t>To check that all requested information has been included in this form</w:t>
      </w:r>
    </w:p>
    <w:sectPr w:rsidR="00FD6C6A" w:rsidRPr="00E95132" w:rsidSect="00FD6C6A">
      <w:headerReference w:type="default" r:id="rId8"/>
      <w:footerReference w:type="default" r:id="rId9"/>
      <w:pgSz w:w="11900" w:h="16840"/>
      <w:pgMar w:top="1537" w:right="985" w:bottom="851" w:left="1588" w:header="426" w:footer="371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7C4A54" w14:textId="77777777" w:rsidR="00434140" w:rsidRDefault="00434140">
      <w:r>
        <w:separator/>
      </w:r>
    </w:p>
  </w:endnote>
  <w:endnote w:type="continuationSeparator" w:id="0">
    <w:p w14:paraId="76B6AAC2" w14:textId="77777777" w:rsidR="00434140" w:rsidRDefault="004341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7C8532" w14:textId="77777777" w:rsidR="00394AC9" w:rsidRDefault="00FD6C6A">
    <w:pPr>
      <w:pStyle w:val="Pidipagina"/>
      <w:jc w:val="right"/>
    </w:pPr>
    <w:r>
      <w:fldChar w:fldCharType="begin"/>
    </w:r>
    <w:r>
      <w:instrText xml:space="preserve"> PAGE </w:instrText>
    </w:r>
    <w:r>
      <w:fldChar w:fldCharType="separate"/>
    </w:r>
    <w:r w:rsidR="00AF779A">
      <w:rPr>
        <w:noProof/>
      </w:rP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51EA0F" w14:textId="77777777" w:rsidR="00434140" w:rsidRDefault="00434140">
      <w:r>
        <w:separator/>
      </w:r>
    </w:p>
  </w:footnote>
  <w:footnote w:type="continuationSeparator" w:id="0">
    <w:p w14:paraId="5CB5D38B" w14:textId="77777777" w:rsidR="00434140" w:rsidRDefault="004341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6950D" w14:textId="3C0B4DBA" w:rsidR="00394AC9" w:rsidRDefault="00EC5FB8" w:rsidP="00EC5FB8">
    <w:pPr>
      <w:pStyle w:val="Intestazione"/>
      <w:tabs>
        <w:tab w:val="clear" w:pos="8640"/>
        <w:tab w:val="left" w:pos="1290"/>
        <w:tab w:val="right" w:pos="9327"/>
      </w:tabs>
    </w:pPr>
    <w:r>
      <w:rPr>
        <w:noProof/>
        <w:lang w:val="nl-NL"/>
      </w:rPr>
      <w:drawing>
        <wp:inline distT="0" distB="0" distL="0" distR="0" wp14:anchorId="67B11FAE" wp14:editId="750E2E18">
          <wp:extent cx="899173" cy="540000"/>
          <wp:effectExtent l="0" t="0" r="0" b="0"/>
          <wp:docPr id="2" name="Picture 1" descr="C:\Users\verafernandes\AppData\Local\Microsoft\Windows\INetCache\Content.MSO\5CA616CC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verafernandes\AppData\Local\Microsoft\Windows\INetCache\Content.MSO\5CA616CC.t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173" cy="54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D6C6A"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1B6D85"/>
    <w:multiLevelType w:val="hybridMultilevel"/>
    <w:tmpl w:val="B9B87D9C"/>
    <w:styleLink w:val="ImportedStyle1"/>
    <w:lvl w:ilvl="0" w:tplc="3482B6DA">
      <w:start w:val="1"/>
      <w:numFmt w:val="bullet"/>
      <w:lvlText w:val="-"/>
      <w:lvlJc w:val="left"/>
      <w:pPr>
        <w:ind w:left="75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38AF818">
      <w:start w:val="1"/>
      <w:numFmt w:val="bullet"/>
      <w:lvlText w:val="o"/>
      <w:lvlJc w:val="left"/>
      <w:pPr>
        <w:ind w:left="147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746887E">
      <w:start w:val="1"/>
      <w:numFmt w:val="bullet"/>
      <w:lvlText w:val="▪"/>
      <w:lvlJc w:val="left"/>
      <w:pPr>
        <w:ind w:left="219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FA22E16">
      <w:start w:val="1"/>
      <w:numFmt w:val="bullet"/>
      <w:lvlText w:val="•"/>
      <w:lvlJc w:val="left"/>
      <w:pPr>
        <w:ind w:left="291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888D66A">
      <w:start w:val="1"/>
      <w:numFmt w:val="bullet"/>
      <w:lvlText w:val="o"/>
      <w:lvlJc w:val="left"/>
      <w:pPr>
        <w:ind w:left="363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8066648">
      <w:start w:val="1"/>
      <w:numFmt w:val="bullet"/>
      <w:lvlText w:val="▪"/>
      <w:lvlJc w:val="left"/>
      <w:pPr>
        <w:ind w:left="435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A48A976">
      <w:start w:val="1"/>
      <w:numFmt w:val="bullet"/>
      <w:lvlText w:val="•"/>
      <w:lvlJc w:val="left"/>
      <w:pPr>
        <w:ind w:left="507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21203EA">
      <w:start w:val="1"/>
      <w:numFmt w:val="bullet"/>
      <w:lvlText w:val="o"/>
      <w:lvlJc w:val="left"/>
      <w:pPr>
        <w:ind w:left="579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21A1A92">
      <w:start w:val="1"/>
      <w:numFmt w:val="bullet"/>
      <w:lvlText w:val="▪"/>
      <w:lvlJc w:val="left"/>
      <w:pPr>
        <w:ind w:left="6513" w:hanging="39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744D7F9C"/>
    <w:multiLevelType w:val="hybridMultilevel"/>
    <w:tmpl w:val="B9B87D9C"/>
    <w:numStyleLink w:val="ImportedStyle1"/>
  </w:abstractNum>
  <w:num w:numId="1">
    <w:abstractNumId w:val="0"/>
  </w:num>
  <w:num w:numId="2">
    <w:abstractNumId w:val="1"/>
  </w:num>
  <w:num w:numId="3">
    <w:abstractNumId w:val="1"/>
    <w:lvlOverride w:ilvl="0">
      <w:lvl w:ilvl="0" w:tplc="0180E3B6">
        <w:start w:val="1"/>
        <w:numFmt w:val="bullet"/>
        <w:lvlText w:val="-"/>
        <w:lvlJc w:val="left"/>
        <w:pPr>
          <w:ind w:left="72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5D1C6D82">
        <w:start w:val="1"/>
        <w:numFmt w:val="bullet"/>
        <w:lvlText w:val="o"/>
        <w:lvlJc w:val="left"/>
        <w:pPr>
          <w:ind w:left="144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99E8E782">
        <w:start w:val="1"/>
        <w:numFmt w:val="bullet"/>
        <w:lvlText w:val="▪"/>
        <w:lvlJc w:val="left"/>
        <w:pPr>
          <w:ind w:left="216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EA5A0B86">
        <w:start w:val="1"/>
        <w:numFmt w:val="bullet"/>
        <w:lvlText w:val="•"/>
        <w:lvlJc w:val="left"/>
        <w:pPr>
          <w:ind w:left="288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5EAA188C">
        <w:start w:val="1"/>
        <w:numFmt w:val="bullet"/>
        <w:lvlText w:val="o"/>
        <w:lvlJc w:val="left"/>
        <w:pPr>
          <w:ind w:left="360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37C28642">
        <w:start w:val="1"/>
        <w:numFmt w:val="bullet"/>
        <w:lvlText w:val="▪"/>
        <w:lvlJc w:val="left"/>
        <w:pPr>
          <w:ind w:left="432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12CEC070">
        <w:start w:val="1"/>
        <w:numFmt w:val="bullet"/>
        <w:lvlText w:val="•"/>
        <w:lvlJc w:val="left"/>
        <w:pPr>
          <w:ind w:left="504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42460A84">
        <w:start w:val="1"/>
        <w:numFmt w:val="bullet"/>
        <w:lvlText w:val="o"/>
        <w:lvlJc w:val="left"/>
        <w:pPr>
          <w:ind w:left="576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DB1E8632">
        <w:start w:val="1"/>
        <w:numFmt w:val="bullet"/>
        <w:lvlText w:val="▪"/>
        <w:lvlJc w:val="left"/>
        <w:pPr>
          <w:ind w:left="6480" w:hanging="360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MTA2tTS0MLAwMrVQ0lEKTi0uzszPAykwrAUAvzE9oSwAAAA="/>
  </w:docVars>
  <w:rsids>
    <w:rsidRoot w:val="00394AC9"/>
    <w:rsid w:val="00011519"/>
    <w:rsid w:val="000661E7"/>
    <w:rsid w:val="000B1238"/>
    <w:rsid w:val="000C393F"/>
    <w:rsid w:val="001012FA"/>
    <w:rsid w:val="0011187F"/>
    <w:rsid w:val="00132FA9"/>
    <w:rsid w:val="00221215"/>
    <w:rsid w:val="002524B4"/>
    <w:rsid w:val="00252E1D"/>
    <w:rsid w:val="002912CE"/>
    <w:rsid w:val="002E5AE2"/>
    <w:rsid w:val="00347417"/>
    <w:rsid w:val="00377182"/>
    <w:rsid w:val="00394AC9"/>
    <w:rsid w:val="00417681"/>
    <w:rsid w:val="00434140"/>
    <w:rsid w:val="00487564"/>
    <w:rsid w:val="004C186D"/>
    <w:rsid w:val="005720F1"/>
    <w:rsid w:val="00616F3D"/>
    <w:rsid w:val="006526D0"/>
    <w:rsid w:val="00663013"/>
    <w:rsid w:val="006751C4"/>
    <w:rsid w:val="00764B46"/>
    <w:rsid w:val="007B480A"/>
    <w:rsid w:val="008018DA"/>
    <w:rsid w:val="00832670"/>
    <w:rsid w:val="00854173"/>
    <w:rsid w:val="00864BC8"/>
    <w:rsid w:val="008B61CD"/>
    <w:rsid w:val="00901437"/>
    <w:rsid w:val="009C6661"/>
    <w:rsid w:val="009F133D"/>
    <w:rsid w:val="00A63478"/>
    <w:rsid w:val="00AB6FDC"/>
    <w:rsid w:val="00AD0C76"/>
    <w:rsid w:val="00AD1691"/>
    <w:rsid w:val="00AD44CA"/>
    <w:rsid w:val="00AF2275"/>
    <w:rsid w:val="00AF779A"/>
    <w:rsid w:val="00BF2747"/>
    <w:rsid w:val="00C344AB"/>
    <w:rsid w:val="00C94EBB"/>
    <w:rsid w:val="00CD2818"/>
    <w:rsid w:val="00CD4B45"/>
    <w:rsid w:val="00D46E02"/>
    <w:rsid w:val="00DC63B8"/>
    <w:rsid w:val="00E2229A"/>
    <w:rsid w:val="00E9296E"/>
    <w:rsid w:val="00E95132"/>
    <w:rsid w:val="00EA50FC"/>
    <w:rsid w:val="00EB3212"/>
    <w:rsid w:val="00EC3CE6"/>
    <w:rsid w:val="00EC5FB8"/>
    <w:rsid w:val="00F73DE0"/>
    <w:rsid w:val="00FC44BA"/>
    <w:rsid w:val="00FD6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2C4A80"/>
  <w15:docId w15:val="{19E3FB96-7479-4C7F-B2E0-2C20EFE8F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nl-NL" w:eastAsia="nl-N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rPr>
      <w:rFonts w:cs="Arial Unicode MS"/>
      <w:color w:val="000000"/>
      <w:sz w:val="24"/>
      <w:szCs w:val="24"/>
      <w:u w:color="000000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rPr>
      <w:u w:val="single"/>
    </w:rPr>
  </w:style>
  <w:style w:type="paragraph" w:styleId="Intestazione">
    <w:name w:val="header"/>
    <w:pPr>
      <w:tabs>
        <w:tab w:val="center" w:pos="4320"/>
        <w:tab w:val="right" w:pos="8640"/>
      </w:tabs>
    </w:pPr>
    <w:rPr>
      <w:rFonts w:cs="Arial Unicode MS"/>
      <w:color w:val="000000"/>
      <w:sz w:val="24"/>
      <w:szCs w:val="24"/>
      <w:u w:color="000000"/>
      <w:lang w:val="en-US"/>
    </w:rPr>
  </w:style>
  <w:style w:type="paragraph" w:styleId="Pidipagina">
    <w:name w:val="footer"/>
    <w:pPr>
      <w:tabs>
        <w:tab w:val="center" w:pos="4320"/>
        <w:tab w:val="right" w:pos="8640"/>
      </w:tabs>
    </w:pPr>
    <w:rPr>
      <w:rFonts w:cs="Arial Unicode MS"/>
      <w:color w:val="000000"/>
      <w:sz w:val="24"/>
      <w:szCs w:val="24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Hyperlink0">
    <w:name w:val="Hyperlink.0"/>
    <w:basedOn w:val="Collegamentoipertestuale"/>
    <w:rPr>
      <w:color w:val="0000FF"/>
      <w:u w:val="single" w:color="0000FF"/>
    </w:rPr>
  </w:style>
  <w:style w:type="paragraph" w:customStyle="1" w:styleId="MediumGrid1-Accent21">
    <w:name w:val="Medium Grid 1 - Accent 21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da-DK"/>
    </w:rPr>
  </w:style>
  <w:style w:type="character" w:customStyle="1" w:styleId="placeholderbegin21">
    <w:name w:val="placeholder_begin21"/>
    <w:basedOn w:val="Carpredefinitoparagrafo"/>
    <w:rsid w:val="000661E7"/>
    <w:rPr>
      <w:vanish/>
      <w:webHidden w:val="0"/>
      <w:specVanish w:val="0"/>
    </w:rPr>
  </w:style>
  <w:style w:type="table" w:styleId="Grigliatabella">
    <w:name w:val="Table Grid"/>
    <w:basedOn w:val="Tabellanormale"/>
    <w:uiPriority w:val="39"/>
    <w:rsid w:val="000B12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griglia1chiara">
    <w:name w:val="Grid Table 1 Light"/>
    <w:basedOn w:val="Tabellanormale"/>
    <w:uiPriority w:val="46"/>
    <w:rsid w:val="000B1238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731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ciu.org/for-staff/research-mobility-fun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4</Words>
  <Characters>1392</Characters>
  <Application>Microsoft Office Word</Application>
  <DocSecurity>0</DocSecurity>
  <Lines>11</Lines>
  <Paragraphs>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MF_Application Form-2021-2023_template</vt:lpstr>
      <vt:lpstr/>
    </vt:vector>
  </TitlesOfParts>
  <Company>University of Twente</Company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F_Application Form-2021-2023_template</dc:title>
  <dc:creator>DSRV</dc:creator>
  <cp:keywords>ECIU: template</cp:keywords>
  <cp:lastModifiedBy>Dalba, Michele</cp:lastModifiedBy>
  <cp:revision>3</cp:revision>
  <dcterms:created xsi:type="dcterms:W3CDTF">2023-09-14T12:33:00Z</dcterms:created>
  <dcterms:modified xsi:type="dcterms:W3CDTF">2024-01-22T15:53:00Z</dcterms:modified>
</cp:coreProperties>
</file>